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5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8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8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3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94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74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0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77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77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3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3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8T23:41:38Z</dcterms:created>
  <dcterms:modified xsi:type="dcterms:W3CDTF">2024-09-18T23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